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Sud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outh Sudan received a score of 30.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outh Sudan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
        </w:rPr>
        <w:t xml:space="preserve">41.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outh Sudan received a score of 45.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outh Sudan received a score of 14.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outh Sudan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outh Sudan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outh Sudan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outh Sudan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outh Sud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outh Sudan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outh Sudan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outh Sudan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outh Sudan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outh Sudan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outh Sud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outh Suda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outh Suda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uth%20Sud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Sud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Sud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udan Country Report</dc:title>
  <dc:creator>SPI Team</dc:creator>
  <cp:keywords/>
  <dcterms:created xsi:type="dcterms:W3CDTF">2021-05-25T12:55:33Z</dcterms:created>
  <dcterms:modified xsi:type="dcterms:W3CDTF">2021-05-25T12: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